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35EBD" w14:textId="4DB5B6A6" w:rsidR="007F7F6C" w:rsidRPr="00F016B5" w:rsidRDefault="00097EB4" w:rsidP="007F7F6C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r>
        <w:rPr>
          <w:rFonts w:ascii="Century Gothic" w:hAnsi="Century Gothic"/>
          <w:b/>
          <w:i/>
          <w:sz w:val="28"/>
          <w:lang w:val="es-PR"/>
        </w:rPr>
        <w:t>LISTA DE COTEJO DE CUMPLIMIENTO CON</w:t>
      </w:r>
      <w:r w:rsidR="00151701">
        <w:rPr>
          <w:rFonts w:ascii="Century Gothic" w:hAnsi="Century Gothic"/>
          <w:b/>
          <w:i/>
          <w:sz w:val="28"/>
          <w:lang w:val="es-PR"/>
        </w:rPr>
        <w:t xml:space="preserve"> </w:t>
      </w:r>
      <w:proofErr w:type="spellStart"/>
      <w:r>
        <w:rPr>
          <w:rFonts w:ascii="Century Gothic" w:hAnsi="Century Gothic"/>
          <w:b/>
          <w:i/>
          <w:sz w:val="28"/>
          <w:lang w:val="es-PR"/>
        </w:rPr>
        <w:t>URA</w:t>
      </w:r>
      <w:proofErr w:type="spellEnd"/>
      <w:r>
        <w:rPr>
          <w:rFonts w:ascii="Century Gothic" w:hAnsi="Century Gothic"/>
          <w:b/>
          <w:i/>
          <w:sz w:val="28"/>
          <w:lang w:val="es-PR"/>
        </w:rPr>
        <w:t xml:space="preserve"> </w:t>
      </w:r>
      <w:r w:rsidR="007F7F6C" w:rsidRPr="00F016B5">
        <w:rPr>
          <w:rFonts w:ascii="Century Gothic" w:hAnsi="Century Gothic"/>
          <w:b/>
          <w:i/>
          <w:sz w:val="28"/>
          <w:lang w:val="es-PR"/>
        </w:rPr>
        <w:t>#3: DONA</w:t>
      </w:r>
      <w:r w:rsidRPr="00F016B5">
        <w:rPr>
          <w:rFonts w:ascii="Century Gothic" w:hAnsi="Century Gothic"/>
          <w:b/>
          <w:i/>
          <w:sz w:val="28"/>
          <w:lang w:val="es-PR"/>
        </w:rPr>
        <w:t>CIONES DE PR</w:t>
      </w:r>
      <w:r w:rsidR="00F016B5">
        <w:rPr>
          <w:rFonts w:ascii="Century Gothic" w:hAnsi="Century Gothic"/>
          <w:b/>
          <w:i/>
          <w:sz w:val="28"/>
          <w:lang w:val="es-PR"/>
        </w:rPr>
        <w:t>O</w:t>
      </w:r>
      <w:r w:rsidRPr="00F016B5">
        <w:rPr>
          <w:rFonts w:ascii="Century Gothic" w:hAnsi="Century Gothic"/>
          <w:b/>
          <w:i/>
          <w:sz w:val="28"/>
          <w:lang w:val="es-PR"/>
        </w:rPr>
        <w:t>PIEDAD INMUEBLE</w:t>
      </w:r>
    </w:p>
    <w:p w14:paraId="24F61999" w14:textId="4F2CD525" w:rsidR="00097EB4" w:rsidRPr="00967DBB" w:rsidRDefault="00097EB4" w:rsidP="00E836D8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</w:t>
      </w:r>
      <w:r w:rsidR="00053CD8">
        <w:rPr>
          <w:rFonts w:ascii="Century Gothic" w:hAnsi="Century Gothic"/>
          <w:b/>
          <w:i/>
          <w:sz w:val="24"/>
          <w:lang w:val="es-PR"/>
        </w:rPr>
        <w:t>-</w:t>
      </w:r>
      <w:r w:rsidRPr="00967DBB">
        <w:rPr>
          <w:rFonts w:ascii="Century Gothic" w:hAnsi="Century Gothic"/>
          <w:b/>
          <w:i/>
          <w:sz w:val="24"/>
          <w:lang w:val="es-PR"/>
        </w:rPr>
        <w:t xml:space="preserve"> Recuperación ante Desastres</w:t>
      </w:r>
      <w:r w:rsidR="00267B16" w:rsidRPr="00720365">
        <w:rPr>
          <w:rFonts w:ascii="Century Gothic" w:hAnsi="Century Gothic"/>
          <w:b/>
          <w:i/>
          <w:sz w:val="24"/>
          <w:lang w:val="es-PR"/>
        </w:rPr>
        <w:t>/Mitigación</w:t>
      </w:r>
      <w:r w:rsidR="00B56FF0">
        <w:rPr>
          <w:rFonts w:ascii="Century Gothic" w:hAnsi="Century Gothic"/>
          <w:b/>
          <w:i/>
          <w:sz w:val="24"/>
          <w:lang w:val="es-PR"/>
        </w:rPr>
        <w:t xml:space="preserve"> </w:t>
      </w:r>
      <w:r w:rsidRPr="00967DBB">
        <w:rPr>
          <w:rFonts w:ascii="Century Gothic" w:hAnsi="Century Gothic"/>
          <w:b/>
          <w:i/>
          <w:sz w:val="24"/>
          <w:lang w:val="es-PR"/>
        </w:rPr>
        <w:t xml:space="preserve"> </w:t>
      </w:r>
    </w:p>
    <w:p w14:paraId="7E34F286" w14:textId="6AE0350C" w:rsidR="00B15D02" w:rsidRPr="00F016B5" w:rsidRDefault="006A6930" w:rsidP="001A3BB6">
      <w:pPr>
        <w:spacing w:before="160"/>
        <w:jc w:val="both"/>
        <w:rPr>
          <w:rFonts w:ascii="Century Gothic" w:hAnsi="Century Gothic"/>
          <w:b/>
          <w:bCs/>
          <w:sz w:val="24"/>
          <w:szCs w:val="24"/>
          <w:lang w:val="es-PR"/>
        </w:rPr>
      </w:pPr>
      <w:r w:rsidRPr="00F016B5">
        <w:rPr>
          <w:rFonts w:ascii="Century Gothic" w:hAnsi="Century Gothic"/>
          <w:i/>
          <w:sz w:val="18"/>
          <w:lang w:val="es-PR"/>
        </w:rPr>
        <w:t xml:space="preserve">Esta Lista de Cotejo de Cumplimiento </w:t>
      </w:r>
      <w:r w:rsidR="009A0A0C">
        <w:rPr>
          <w:rFonts w:ascii="Century Gothic" w:hAnsi="Century Gothic"/>
          <w:i/>
          <w:sz w:val="18"/>
          <w:lang w:val="es-PR"/>
        </w:rPr>
        <w:t xml:space="preserve">con la </w:t>
      </w:r>
      <w:r w:rsidR="00CE5B63">
        <w:rPr>
          <w:rFonts w:ascii="Century Gothic" w:hAnsi="Century Gothic"/>
          <w:i/>
          <w:sz w:val="18"/>
          <w:lang w:val="es-PR"/>
        </w:rPr>
        <w:t xml:space="preserve">Asistencia Uniforme de Reubicación (URA, por sus siglas en inglés) 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ncluye</w:t>
      </w:r>
      <w:r w:rsidR="007F7F6C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os requ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itos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debe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rá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n c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umplir 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os </w:t>
      </w:r>
      <w:r w:rsidR="009A0A0C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brec</w:t>
      </w:r>
      <w:r w:rsidR="007C3F4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s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en aquellos casos </w:t>
      </w:r>
      <w:r w:rsid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onde </w:t>
      </w:r>
      <w:r w:rsidR="009A0A0C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el dueño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esté dispuesto a donar su propiedad.</w:t>
      </w:r>
      <w:r w:rsidR="007F7F6C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Esta </w:t>
      </w:r>
      <w:r w:rsidR="00C23F7F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</w:t>
      </w:r>
      <w:r w:rsidR="00C23F7F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ista 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de </w:t>
      </w:r>
      <w:r w:rsidR="00C23F7F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C</w:t>
      </w:r>
      <w:r w:rsidR="00C23F7F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otejo 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a</w:t>
      </w:r>
      <w:r w:rsidR="009A0A0C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egura</w:t>
      </w:r>
      <w:r w:rsidR="00F016B5" w:rsidRP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os </w:t>
      </w:r>
      <w:r w:rsidR="009A0A0C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S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brec</w:t>
      </w:r>
      <w:r w:rsidR="007C3F4D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ipientes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ha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yan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notificado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decuadamente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a los 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propietarios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sobre </w:t>
      </w:r>
      <w:r w:rsidR="008F24F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los 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derechos</w:t>
      </w:r>
      <w:r w:rsidR="008F24FB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que le asisten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bajo </w:t>
      </w:r>
      <w:proofErr w:type="spellStart"/>
      <w:r w:rsidR="007F7F6C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URA</w:t>
      </w:r>
      <w:proofErr w:type="spellEnd"/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y </w:t>
      </w:r>
      <w:r w:rsidR="00151701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sobre </w:t>
      </w:r>
      <w:r w:rsidR="00F016B5" w:rsidRPr="00151701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>la renuncia a su</w:t>
      </w:r>
      <w:r w:rsidR="00F016B5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derecho a recibir una compensación justa por su propiedad.</w:t>
      </w:r>
      <w:r w:rsidR="00C23F7F">
        <w:rPr>
          <w:rFonts w:ascii="Century Gothic" w:hAnsi="Century Gothic" w:cs="Calibri Light"/>
          <w:i/>
          <w:iCs/>
          <w:color w:val="000000"/>
          <w:sz w:val="18"/>
          <w:szCs w:val="18"/>
          <w:lang w:val="es-PR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7"/>
        <w:gridCol w:w="339"/>
        <w:gridCol w:w="1786"/>
        <w:gridCol w:w="95"/>
        <w:gridCol w:w="168"/>
        <w:gridCol w:w="95"/>
        <w:gridCol w:w="866"/>
        <w:gridCol w:w="266"/>
        <w:gridCol w:w="192"/>
        <w:gridCol w:w="432"/>
        <w:gridCol w:w="1054"/>
        <w:gridCol w:w="201"/>
        <w:gridCol w:w="67"/>
        <w:gridCol w:w="274"/>
        <w:gridCol w:w="251"/>
        <w:gridCol w:w="15"/>
        <w:gridCol w:w="516"/>
        <w:gridCol w:w="264"/>
        <w:gridCol w:w="447"/>
        <w:gridCol w:w="1581"/>
        <w:gridCol w:w="22"/>
        <w:gridCol w:w="22"/>
      </w:tblGrid>
      <w:tr w:rsidR="009A2340" w:rsidRPr="00A42442" w14:paraId="36DE10BC" w14:textId="77777777" w:rsidTr="00E836D8">
        <w:trPr>
          <w:gridAfter w:val="1"/>
          <w:wAfter w:w="10" w:type="pct"/>
          <w:trHeight w:val="288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242A472" w14:textId="78237A7D" w:rsidR="007F7F6C" w:rsidRPr="00A42442" w:rsidRDefault="007F7F6C" w:rsidP="003B0488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0" w:name="_Hlk75938960"/>
            <w:r w:rsidRPr="00A4244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</w:t>
            </w:r>
            <w:r w:rsidR="00151701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CIÓ</w:t>
            </w:r>
            <w:r w:rsidRPr="00A42442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N</w:t>
            </w: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21AB759E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9CBFDD2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1D54FCF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F638EF7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970809C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C02A335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C3C0D7B" w14:textId="77777777" w:rsidR="007F7F6C" w:rsidRPr="00A42442" w:rsidRDefault="007F7F6C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B0C1A" w:rsidRPr="00A42442" w14:paraId="6D73C9A7" w14:textId="77777777" w:rsidTr="00E836D8">
        <w:trPr>
          <w:gridAfter w:val="1"/>
          <w:wAfter w:w="10" w:type="pct"/>
          <w:trHeight w:val="63"/>
        </w:trPr>
        <w:tc>
          <w:tcPr>
            <w:tcW w:w="855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9CE0A45" w14:textId="77777777" w:rsidR="00FB0C1A" w:rsidRPr="00A42442" w:rsidRDefault="00FB0C1A" w:rsidP="003B0488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06CDF44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BBE2A9E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975AD10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7D2B75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6F90FE0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BE3058D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F58D1C1" w14:textId="77777777" w:rsidR="00FB0C1A" w:rsidRPr="00A42442" w:rsidRDefault="00FB0C1A" w:rsidP="003B0488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E48EC" w:rsidRPr="00116ED6" w14:paraId="00B7B5B2" w14:textId="77777777" w:rsidTr="00DE48EC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0034C91A" w14:textId="7AD72053" w:rsidR="009A2340" w:rsidRPr="0090782E" w:rsidRDefault="00F016B5" w:rsidP="003B0488">
            <w:pPr>
              <w:rPr>
                <w:rFonts w:ascii="Century Gothic" w:hAnsi="Century Gothic"/>
                <w:sz w:val="16"/>
                <w:szCs w:val="16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del Subrec</w:t>
            </w:r>
            <w:r w:rsidR="007C3F4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413A4E5" w14:textId="77777777" w:rsidR="009A2340" w:rsidRPr="0090782E" w:rsidRDefault="009A2340" w:rsidP="003B0488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0A98C62" w14:textId="77777777" w:rsidR="009A2340" w:rsidRPr="0090782E" w:rsidRDefault="009A2340" w:rsidP="003B0488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13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37B4D61" w14:textId="29FFFB87" w:rsidR="009A2340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unto de Contact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Subrec</w:t>
            </w:r>
            <w:r w:rsidR="007C3F4D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C543143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4F2B056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5D63ACDB" w14:textId="232EF79E" w:rsidR="009A2340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742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53EB30B0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A2340" w:rsidRPr="00116ED6" w14:paraId="2A56977F" w14:textId="77777777" w:rsidTr="00E836D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35E49133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CA3273F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A256DEF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48F73FB1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0534949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262F4326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E2FC32C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095F5BEF" w14:textId="77777777" w:rsidR="009A2340" w:rsidRPr="00F016B5" w:rsidRDefault="009A2340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9A2340" w:rsidRPr="00116ED6" w14:paraId="21EE15A8" w14:textId="77777777" w:rsidTr="00E836D8">
        <w:trPr>
          <w:gridAfter w:val="1"/>
          <w:wAfter w:w="10" w:type="pct"/>
          <w:trHeight w:val="5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33F5D095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84FB725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321089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CB1289F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3700EDE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CF7097A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337B51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E0E9EC7" w14:textId="77777777" w:rsidR="00D478A7" w:rsidRPr="00F016B5" w:rsidRDefault="00D478A7" w:rsidP="00D478A7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D478A7" w:rsidRPr="00116ED6" w14:paraId="4A185C49" w14:textId="77777777" w:rsidTr="00E836D8">
        <w:trPr>
          <w:gridAfter w:val="1"/>
          <w:wAfter w:w="10" w:type="pct"/>
          <w:trHeight w:val="269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2C21467" w14:textId="365FF36A" w:rsidR="007F7F6C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del Programa </w:t>
            </w:r>
            <w:proofErr w:type="spellStart"/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DBG-DR</w:t>
            </w:r>
            <w:proofErr w:type="spellEnd"/>
            <w:r w:rsidR="00B56FF0" w:rsidRPr="00720365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="00FC6972" w:rsidRPr="00720365">
              <w:rPr>
                <w:rFonts w:ascii="Century Gothic" w:hAnsi="Century Gothic"/>
                <w:sz w:val="16"/>
                <w:szCs w:val="16"/>
                <w:lang w:val="es-PR"/>
              </w:rPr>
              <w:t>MIT</w:t>
            </w:r>
            <w:proofErr w:type="spellEnd"/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0A9589BD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5D1E03B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F93FAFA" w14:textId="5C6128C2" w:rsidR="007F7F6C" w:rsidRPr="00F016B5" w:rsidRDefault="00F016B5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m. de </w:t>
            </w:r>
            <w:r w:rsidR="002E6468" w:rsidRPr="00617DFC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B105293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6C3CBC79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1175D86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86BC95A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D478A7" w:rsidRPr="00116ED6" w14:paraId="4F955B53" w14:textId="77777777" w:rsidTr="00E836D8">
        <w:trPr>
          <w:gridAfter w:val="1"/>
          <w:wAfter w:w="10" w:type="pct"/>
          <w:trHeight w:val="44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3992726" w14:textId="77777777" w:rsidR="007F7F6C" w:rsidRPr="00F016B5" w:rsidRDefault="007F7F6C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57FB359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F102F4E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AF3923C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D3DEBE7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B8FCA2B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64BB7E1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2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71D9E78F" w14:textId="77777777" w:rsidR="007F7F6C" w:rsidRPr="00F016B5" w:rsidRDefault="007F7F6C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7F7F6C" w:rsidRPr="00A42442" w14:paraId="59FC5653" w14:textId="77777777" w:rsidTr="00E836D8">
        <w:trPr>
          <w:gridAfter w:val="1"/>
          <w:wAfter w:w="10" w:type="pct"/>
          <w:trHeight w:val="315"/>
        </w:trPr>
        <w:tc>
          <w:tcPr>
            <w:tcW w:w="4990" w:type="pct"/>
            <w:gridSpan w:val="21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FDD5B17" w14:textId="36A02E2B" w:rsidR="007F7F6C" w:rsidRPr="0090782E" w:rsidRDefault="00F016B5" w:rsidP="003B0488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CIÓN SOBRE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PROPIEDAD</w:t>
            </w:r>
          </w:p>
        </w:tc>
      </w:tr>
      <w:tr w:rsidR="00447BBF" w:rsidRPr="00116ED6" w14:paraId="59982FCC" w14:textId="77777777" w:rsidTr="00E836D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4088873E" w14:textId="6E0DA5E5" w:rsidR="00447BBF" w:rsidRPr="00F016B5" w:rsidRDefault="00F016B5" w:rsidP="008F24FB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irección de la Propiedad Inmueble que será Adquirida, o del</w:t>
            </w:r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8F24FB">
              <w:rPr>
                <w:rFonts w:ascii="Century Gothic" w:hAnsi="Century Gothic"/>
                <w:sz w:val="16"/>
                <w:szCs w:val="16"/>
                <w:lang w:val="es-PR"/>
              </w:rPr>
              <w:t>solar</w:t>
            </w:r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Proyecto</w:t>
            </w:r>
          </w:p>
        </w:tc>
        <w:tc>
          <w:tcPr>
            <w:tcW w:w="1394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0B92E3D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B2FB665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0753189" w14:textId="0278B59E" w:rsidR="00447BBF" w:rsidRPr="00F016B5" w:rsidRDefault="00F016B5" w:rsidP="008F1745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scripción Legal de la Propiedad </w:t>
            </w:r>
            <w:r w:rsidR="007C3F4D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</w:t>
            </w:r>
            <w:r w:rsidR="002E6468">
              <w:rPr>
                <w:rFonts w:ascii="Century Gothic" w:hAnsi="Century Gothic"/>
                <w:sz w:val="16"/>
                <w:szCs w:val="16"/>
                <w:lang w:val="es-PR"/>
              </w:rPr>
              <w:t>Propiedad</w:t>
            </w:r>
            <w:r w:rsidR="002E6468"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(</w:t>
            </w:r>
            <w:r w:rsidRPr="00E836D8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Si está disponibl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AFA1D86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0C16967F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116ED6" w14:paraId="05F42446" w14:textId="77777777" w:rsidTr="00E836D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519C724B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9D98102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8371ACC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650BBB54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E1E80B3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EEC9A9B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116ED6" w14:paraId="0A341E6D" w14:textId="77777777" w:rsidTr="00E836D8">
        <w:trPr>
          <w:gridAfter w:val="1"/>
          <w:wAfter w:w="10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02203D91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9E696A1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E2D65C0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EA53742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345EE3E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EBB8041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116ED6" w14:paraId="1AAD0C0F" w14:textId="77777777" w:rsidTr="00E836D8">
        <w:trPr>
          <w:gridAfter w:val="1"/>
          <w:wAfter w:w="10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E6E7EA6" w14:textId="432B3B0E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FD8278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B82F91B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A9B4D89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2FA5A9D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A6EE0A6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116ED6" w14:paraId="50A7E1BB" w14:textId="77777777" w:rsidTr="00E836D8">
        <w:trPr>
          <w:gridAfter w:val="1"/>
          <w:wAfter w:w="10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2837729A" w14:textId="1A09EC46" w:rsidR="00447BBF" w:rsidRPr="00F016B5" w:rsidRDefault="009A0A0C" w:rsidP="003B0488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mero de Catastro del CRIM (</w:t>
            </w:r>
            <w:r w:rsidRPr="00116ED6">
              <w:rPr>
                <w:rFonts w:ascii="Century Gothic" w:hAnsi="Century Gothic"/>
                <w:i/>
                <w:sz w:val="16"/>
                <w:szCs w:val="16"/>
                <w:lang w:val="es-PR"/>
              </w:rPr>
              <w:t>Si está disponible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) </w:t>
            </w:r>
          </w:p>
        </w:tc>
        <w:tc>
          <w:tcPr>
            <w:tcW w:w="139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2343CA8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907FA82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2222246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2899121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165832F7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447BBF" w:rsidRPr="00116ED6" w14:paraId="1D77F7BA" w14:textId="77777777" w:rsidTr="00E836D8">
        <w:trPr>
          <w:gridAfter w:val="1"/>
          <w:wAfter w:w="10" w:type="pct"/>
          <w:trHeight w:val="152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BB4676C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2F0A17B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6FC046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E304067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C239CBE" w14:textId="77777777" w:rsidR="00447BBF" w:rsidRPr="00F016B5" w:rsidRDefault="00447BBF" w:rsidP="003B0488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60" w:type="pct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27485880" w14:textId="77777777" w:rsidR="00447BBF" w:rsidRPr="00F016B5" w:rsidRDefault="00447BBF" w:rsidP="003B0488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016B5" w:rsidRPr="00116ED6" w14:paraId="7B947AC1" w14:textId="77777777" w:rsidTr="00E836D8">
        <w:trPr>
          <w:gridAfter w:val="2"/>
          <w:wAfter w:w="20" w:type="pct"/>
          <w:trHeight w:val="324"/>
        </w:trPr>
        <w:tc>
          <w:tcPr>
            <w:tcW w:w="4980" w:type="pct"/>
            <w:gridSpan w:val="20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1E674A27" w14:textId="11B770AC" w:rsidR="00F016B5" w:rsidRPr="00F016B5" w:rsidRDefault="00F016B5" w:rsidP="002A56F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2A56F6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 LA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ISTA DE COTEJO</w:t>
            </w:r>
          </w:p>
        </w:tc>
      </w:tr>
      <w:tr w:rsidR="00F016B5" w:rsidRPr="00116ED6" w14:paraId="23D94A5D" w14:textId="77777777" w:rsidTr="00E836D8">
        <w:tc>
          <w:tcPr>
            <w:tcW w:w="1012" w:type="pct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FE8C042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0A362DFC" w14:textId="23B0E6FA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27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5B8ED75D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1E8FB2E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1F8D8DF" w14:textId="218755E3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Fecha en que se completó la Lista de Cotejo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32A4AF97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72F0FFC1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7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2908F65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gridSpan w:val="3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1ED9C7F8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016B5" w:rsidRPr="00116ED6" w14:paraId="7C895E93" w14:textId="77777777" w:rsidTr="00E836D8">
        <w:trPr>
          <w:trHeight w:val="4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6206A062" w14:textId="310EF05E" w:rsidR="00F016B5" w:rsidRPr="00F016B5" w:rsidRDefault="00151701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Revisor de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827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3343BE32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8E461E6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82653A4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7C8C974F" w14:textId="5A1ACD7D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r w:rsidR="00151701" w:rsidRPr="00967DBB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r w:rsidR="00151701">
              <w:rPr>
                <w:rFonts w:ascii="Century Gothic" w:hAnsi="Century Gothic"/>
                <w:sz w:val="16"/>
                <w:szCs w:val="16"/>
                <w:lang w:val="es-PR"/>
              </w:rPr>
              <w:t>Q</w:t>
            </w:r>
            <w:r w:rsidR="00151701" w:rsidRPr="00967DBB">
              <w:rPr>
                <w:rFonts w:ascii="Century Gothic" w:hAnsi="Century Gothic"/>
                <w:sz w:val="16"/>
                <w:szCs w:val="16"/>
                <w:lang w:val="es-PR"/>
              </w:rPr>
              <w:t>C</w:t>
            </w:r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38959AF9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E67243D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5E61393" w14:textId="77777777" w:rsidR="00F016B5" w:rsidRPr="00F016B5" w:rsidRDefault="00F016B5" w:rsidP="00F016B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2" w:type="pct"/>
            <w:gridSpan w:val="3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5689B8F4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016B5" w:rsidRPr="00116ED6" w14:paraId="57746FD3" w14:textId="77777777" w:rsidTr="00E836D8"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3CFE29DC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7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7D98AB85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64F8FBE9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3EE4F761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1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70F326FE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3B2BC78C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5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99327A5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2" w:type="pct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D6499FE" w14:textId="77777777" w:rsidR="00F016B5" w:rsidRPr="00F016B5" w:rsidRDefault="00F016B5" w:rsidP="00F016B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0"/>
    </w:tbl>
    <w:p w14:paraId="7C0E9FD7" w14:textId="6C42EB9D" w:rsidR="00136197" w:rsidRPr="00F016B5" w:rsidRDefault="00136197" w:rsidP="00A61D51">
      <w:pPr>
        <w:spacing w:after="0"/>
        <w:rPr>
          <w:lang w:val="es-P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DB09A3" w14:paraId="0923EDD2" w14:textId="77777777" w:rsidTr="00E836D8">
        <w:tc>
          <w:tcPr>
            <w:tcW w:w="5000" w:type="pct"/>
            <w:shd w:val="clear" w:color="auto" w:fill="808080" w:themeFill="background1" w:themeFillShade="80"/>
          </w:tcPr>
          <w:p w14:paraId="30FD86AA" w14:textId="6E4AA187" w:rsidR="00DB09A3" w:rsidRPr="00151701" w:rsidRDefault="00F016B5">
            <w:pP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</w:pPr>
            <w:r w:rsidRPr="00151701"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  <w:t>Instrucciones</w:t>
            </w:r>
          </w:p>
        </w:tc>
      </w:tr>
      <w:tr w:rsidR="00DB09A3" w:rsidRPr="00116ED6" w14:paraId="0DD18FDF" w14:textId="77777777" w:rsidTr="00E836D8">
        <w:tc>
          <w:tcPr>
            <w:tcW w:w="5000" w:type="pct"/>
            <w:shd w:val="clear" w:color="auto" w:fill="F2F2F2" w:themeFill="background1" w:themeFillShade="F2"/>
          </w:tcPr>
          <w:p w14:paraId="42673E65" w14:textId="5F598E49" w:rsidR="00115603" w:rsidRPr="00151701" w:rsidRDefault="00151701">
            <w:pPr>
              <w:pStyle w:val="NormalWeb"/>
              <w:jc w:val="both"/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</w:pP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</w:t>
            </w:r>
            <w:proofErr w:type="spellStart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C5577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responder</w:t>
            </w:r>
            <w:r w:rsidR="009A0A0C">
              <w:rPr>
                <w:rFonts w:ascii="Century Gothic" w:hAnsi="Century Gothic"/>
                <w:sz w:val="18"/>
                <w:szCs w:val="18"/>
                <w:lang w:val="es-PR"/>
              </w:rPr>
              <w:t>á</w:t>
            </w:r>
            <w:r w:rsidRPr="00E836D8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 xml:space="preserve"> Sí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, </w:t>
            </w:r>
            <w:r w:rsidRPr="00E836D8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No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o </w:t>
            </w:r>
            <w:r w:rsidRPr="00E836D8">
              <w:rPr>
                <w:rFonts w:ascii="Century Gothic" w:hAnsi="Century Gothic"/>
                <w:i/>
                <w:iCs/>
                <w:sz w:val="18"/>
                <w:szCs w:val="18"/>
                <w:lang w:val="es-PR"/>
              </w:rPr>
              <w:t>N/A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en cada ítem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967DBB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</w:t>
            </w:r>
            <w:r w:rsidR="009A0A0C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á</w:t>
            </w:r>
            <w:r w:rsidRPr="00967DBB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 xml:space="preserve"> la documentación de apoyo</w:t>
            </w:r>
            <w:r>
              <w:rPr>
                <w:rFonts w:ascii="Century Gothic" w:hAnsi="Century Gothic"/>
                <w:color w:val="000000"/>
                <w:sz w:val="18"/>
                <w:szCs w:val="18"/>
                <w:lang w:val="es-PR"/>
              </w:rPr>
              <w:t xml:space="preserve">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demostrar que cada ítem en la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C23F7F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C23F7F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fue completado. La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C23F7F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C23F7F" w:rsidRPr="00F07C10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>completada deberá presentarse para que se lleve a cabo una revisión de Garantía d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Calidad y Control de Calidad (</w:t>
            </w:r>
            <w:r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A/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>A</w:t>
            </w:r>
            <w:r w:rsidRPr="00316432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C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, </w:t>
            </w:r>
            <w:r w:rsidRPr="00435D4B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).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revisor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QA/Q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C deberá confirmar que el Subrec</w:t>
            </w:r>
            <w:r w:rsidR="006C5577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C23F7F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C23F7F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otejo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y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que ha suministrado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la documentación correspondiente. Cualquier comentario adicional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sobr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la revisión podrá documentarse al final de la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L</w:t>
            </w:r>
            <w:r w:rsidR="00C23F7F"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ista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r w:rsidR="00C23F7F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r w:rsidR="00C23F7F" w:rsidRPr="00E808E8">
              <w:rPr>
                <w:rFonts w:ascii="Century Gothic" w:hAnsi="Century Gothic"/>
                <w:sz w:val="18"/>
                <w:szCs w:val="18"/>
                <w:lang w:val="es-PR"/>
              </w:rPr>
              <w:t>otejo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.</w:t>
            </w:r>
          </w:p>
        </w:tc>
      </w:tr>
    </w:tbl>
    <w:p w14:paraId="5E55DA3F" w14:textId="77777777" w:rsidR="00DB09A3" w:rsidRPr="001A391A" w:rsidRDefault="00DB09A3" w:rsidP="00A61D51">
      <w:pPr>
        <w:spacing w:after="0"/>
        <w:rPr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127"/>
        <w:gridCol w:w="437"/>
        <w:gridCol w:w="489"/>
        <w:gridCol w:w="566"/>
        <w:gridCol w:w="1865"/>
        <w:gridCol w:w="1013"/>
        <w:gridCol w:w="1303"/>
      </w:tblGrid>
      <w:tr w:rsidR="003B31CC" w:rsidRPr="00116ED6" w14:paraId="2E5B8C40" w14:textId="77777777" w:rsidTr="00E836D8">
        <w:tc>
          <w:tcPr>
            <w:tcW w:w="5000" w:type="pct"/>
            <w:gridSpan w:val="7"/>
            <w:shd w:val="clear" w:color="auto" w:fill="808080" w:themeFill="background1" w:themeFillShade="80"/>
          </w:tcPr>
          <w:p w14:paraId="235927E0" w14:textId="7C3D4E03" w:rsidR="003B31CC" w:rsidRPr="001A391A" w:rsidRDefault="001A391A" w:rsidP="00E836D8">
            <w:pPr>
              <w:jc w:val="both"/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LISTA DE COTEJO DE LA DONACIÓN</w:t>
            </w:r>
          </w:p>
        </w:tc>
      </w:tr>
      <w:tr w:rsidR="008640B9" w:rsidRPr="001A391A" w14:paraId="6333BF4D" w14:textId="77777777" w:rsidTr="00116ED6">
        <w:tc>
          <w:tcPr>
            <w:tcW w:w="2385" w:type="pct"/>
            <w:shd w:val="clear" w:color="auto" w:fill="000000" w:themeFill="text1"/>
            <w:vAlign w:val="center"/>
          </w:tcPr>
          <w:p w14:paraId="780177B4" w14:textId="6BABB7AF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pción</w:t>
            </w:r>
          </w:p>
        </w:tc>
        <w:tc>
          <w:tcPr>
            <w:tcW w:w="214" w:type="pct"/>
            <w:shd w:val="clear" w:color="auto" w:fill="000000" w:themeFill="text1"/>
            <w:vAlign w:val="center"/>
          </w:tcPr>
          <w:p w14:paraId="6B5A2E85" w14:textId="22C2B425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38" w:type="pct"/>
            <w:shd w:val="clear" w:color="auto" w:fill="000000" w:themeFill="text1"/>
            <w:vAlign w:val="center"/>
          </w:tcPr>
          <w:p w14:paraId="7DB7A783" w14:textId="77777777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04" w:type="pct"/>
            <w:shd w:val="clear" w:color="auto" w:fill="000000" w:themeFill="text1"/>
            <w:vAlign w:val="center"/>
          </w:tcPr>
          <w:p w14:paraId="09A24EE5" w14:textId="77777777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875" w:type="pct"/>
            <w:shd w:val="clear" w:color="auto" w:fill="000000" w:themeFill="text1"/>
            <w:vAlign w:val="center"/>
          </w:tcPr>
          <w:p w14:paraId="32B955DF" w14:textId="7DBEEC68" w:rsidR="001A391A" w:rsidRPr="001A391A" w:rsidRDefault="001A391A" w:rsidP="001A391A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arios</w:t>
            </w:r>
          </w:p>
        </w:tc>
        <w:tc>
          <w:tcPr>
            <w:tcW w:w="469" w:type="pct"/>
            <w:shd w:val="clear" w:color="auto" w:fill="000000" w:themeFill="text1"/>
            <w:vAlign w:val="center"/>
          </w:tcPr>
          <w:p w14:paraId="21B10483" w14:textId="01A4BACD" w:rsidR="001A391A" w:rsidRPr="001A391A" w:rsidRDefault="00151701" w:rsidP="001A391A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9A0A0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9A0A0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6C478321" w14:textId="1F06D2BC" w:rsidR="001A391A" w:rsidRPr="001A391A" w:rsidRDefault="001A391A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probado</w:t>
            </w:r>
          </w:p>
        </w:tc>
        <w:tc>
          <w:tcPr>
            <w:tcW w:w="615" w:type="pct"/>
            <w:shd w:val="clear" w:color="auto" w:fill="000000" w:themeFill="text1"/>
            <w:vAlign w:val="center"/>
          </w:tcPr>
          <w:p w14:paraId="1EC4541F" w14:textId="1922429F" w:rsidR="001A391A" w:rsidRPr="001A391A" w:rsidRDefault="00151701" w:rsidP="001A391A">
            <w:pP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9A0A0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A</w:t>
            </w:r>
            <w:r w:rsidR="001A391A"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/</w:t>
            </w:r>
            <w:r w:rsidR="009A0A0C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Q</w:t>
            </w:r>
            <w:r w:rsidR="001A391A" w:rsidRPr="001A391A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C</w:t>
            </w:r>
          </w:p>
          <w:p w14:paraId="27CC49B0" w14:textId="518C459D" w:rsidR="001A391A" w:rsidRPr="001A391A" w:rsidRDefault="00151701" w:rsidP="001A391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No aprobado</w:t>
            </w:r>
          </w:p>
        </w:tc>
      </w:tr>
      <w:tr w:rsidR="008640B9" w:rsidRPr="001A391A" w14:paraId="14B9689C" w14:textId="77777777" w:rsidTr="00116ED6">
        <w:tc>
          <w:tcPr>
            <w:tcW w:w="2385" w:type="pct"/>
            <w:vAlign w:val="center"/>
          </w:tcPr>
          <w:p w14:paraId="533EC90F" w14:textId="09B467B5" w:rsidR="00136197" w:rsidRPr="001A391A" w:rsidRDefault="001A391A">
            <w:pPr>
              <w:pStyle w:val="ListParagraph"/>
              <w:numPr>
                <w:ilvl w:val="0"/>
                <w:numId w:val="2"/>
              </w:numPr>
              <w:ind w:left="427" w:hanging="270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videncia de que el </w:t>
            </w:r>
            <w:r w:rsidR="00741754" w:rsidRP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ropiet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="00741754" w:rsidRP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rio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fue informado sobre 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u 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recho a que su propiedad sea adquirida por el valor justo </w:t>
            </w:r>
            <w:r w:rsidR="00C23F7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n el</w:t>
            </w:r>
            <w:r w:rsidR="00C23F7F"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mercado.</w:t>
            </w:r>
          </w:p>
        </w:tc>
        <w:tc>
          <w:tcPr>
            <w:tcW w:w="214" w:type="pct"/>
            <w:vAlign w:val="center"/>
          </w:tcPr>
          <w:p w14:paraId="2AB4275B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MS Gothic" w:eastAsia="MS Gothic" w:hAnsi="MS Gothic"/>
                <w:sz w:val="16"/>
                <w:szCs w:val="16"/>
                <w:lang w:val="es-PR"/>
              </w:rPr>
              <w:t>☐</w:t>
            </w:r>
          </w:p>
        </w:tc>
        <w:tc>
          <w:tcPr>
            <w:tcW w:w="238" w:type="pct"/>
            <w:vAlign w:val="center"/>
          </w:tcPr>
          <w:p w14:paraId="5C569EE8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204" w:type="pct"/>
            <w:vAlign w:val="center"/>
          </w:tcPr>
          <w:p w14:paraId="021B03C0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875" w:type="pct"/>
            <w:vAlign w:val="center"/>
          </w:tcPr>
          <w:p w14:paraId="616B8B94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469" w:type="pct"/>
            <w:vAlign w:val="center"/>
          </w:tcPr>
          <w:p w14:paraId="75D69AC2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615" w:type="pct"/>
            <w:vAlign w:val="center"/>
          </w:tcPr>
          <w:p w14:paraId="44FC0E32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</w:tr>
      <w:tr w:rsidR="008640B9" w:rsidRPr="001A391A" w14:paraId="6EB2299B" w14:textId="77777777" w:rsidTr="00116ED6">
        <w:trPr>
          <w:trHeight w:val="215"/>
        </w:trPr>
        <w:tc>
          <w:tcPr>
            <w:tcW w:w="2385" w:type="pct"/>
            <w:vAlign w:val="center"/>
          </w:tcPr>
          <w:p w14:paraId="27EEF759" w14:textId="0730AA66" w:rsidR="00136197" w:rsidRPr="001A391A" w:rsidRDefault="001A391A" w:rsidP="00116ED6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dueño de la propiedad renunció voluntariamente a sus </w:t>
            </w:r>
            <w:r w:rsidR="008E529F"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rechos y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relevó al </w:t>
            </w:r>
            <w:proofErr w:type="spellStart"/>
            <w:r w:rsid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su obligación de determinar la compensación justa a base de una tasación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luego de haber sido notificado sobre sus derechos bajo </w:t>
            </w:r>
            <w:proofErr w:type="spell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="00AA089F"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y se ha otorgado un acuerdo de donación a tales efectos entre </w:t>
            </w:r>
            <w:r w:rsidR="00741754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ropietario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el representante del S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14" w:type="pct"/>
            <w:vAlign w:val="center"/>
          </w:tcPr>
          <w:p w14:paraId="1593E089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238" w:type="pct"/>
            <w:vAlign w:val="center"/>
          </w:tcPr>
          <w:p w14:paraId="65199B05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204" w:type="pct"/>
            <w:vAlign w:val="center"/>
          </w:tcPr>
          <w:p w14:paraId="225CF1F3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875" w:type="pct"/>
            <w:vAlign w:val="center"/>
          </w:tcPr>
          <w:p w14:paraId="62BAB6AA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</w:p>
        </w:tc>
        <w:tc>
          <w:tcPr>
            <w:tcW w:w="469" w:type="pct"/>
            <w:vAlign w:val="center"/>
          </w:tcPr>
          <w:p w14:paraId="2FFE8B39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  <w:tc>
          <w:tcPr>
            <w:tcW w:w="615" w:type="pct"/>
            <w:vAlign w:val="center"/>
          </w:tcPr>
          <w:p w14:paraId="532FE006" w14:textId="77777777" w:rsidR="00136197" w:rsidRPr="001A391A" w:rsidRDefault="00136197" w:rsidP="001C7B1D">
            <w:pPr>
              <w:jc w:val="center"/>
              <w:rPr>
                <w:rFonts w:ascii="Century Gothic" w:hAnsi="Century Gothic"/>
                <w:lang w:val="es-PR"/>
              </w:rPr>
            </w:pPr>
            <w:r w:rsidRPr="001A391A">
              <w:rPr>
                <w:rFonts w:ascii="Segoe UI Symbol" w:eastAsia="MS Gothic" w:hAnsi="Segoe UI Symbol" w:cs="Segoe UI Symbol"/>
                <w:sz w:val="16"/>
                <w:szCs w:val="16"/>
                <w:lang w:val="es-PR"/>
              </w:rPr>
              <w:t>☐</w:t>
            </w:r>
          </w:p>
        </w:tc>
      </w:tr>
      <w:tr w:rsidR="008640B9" w:rsidRPr="00EA3D48" w14:paraId="3BBAD647" w14:textId="77777777" w:rsidTr="00116ED6">
        <w:tc>
          <w:tcPr>
            <w:tcW w:w="2385" w:type="pct"/>
            <w:vAlign w:val="center"/>
          </w:tcPr>
          <w:p w14:paraId="43F320EF" w14:textId="452D8C60" w:rsidR="00136197" w:rsidRPr="001A391A" w:rsidRDefault="001A391A" w:rsidP="001A391A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incluye una descripción de la propiedad </w:t>
            </w:r>
            <w:r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onada y delinea las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condiciones de dicha propiedad.</w:t>
            </w:r>
          </w:p>
        </w:tc>
        <w:tc>
          <w:tcPr>
            <w:tcW w:w="214" w:type="pct"/>
            <w:vAlign w:val="center"/>
          </w:tcPr>
          <w:p w14:paraId="614353F4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6EF89D64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52BAF8CB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69E75A23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6B79DB1C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3CD7BEAD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8640B9" w:rsidRPr="00EA3D48" w14:paraId="42DCE53C" w14:textId="77777777" w:rsidTr="00116ED6">
        <w:tc>
          <w:tcPr>
            <w:tcW w:w="2385" w:type="pct"/>
            <w:vAlign w:val="center"/>
          </w:tcPr>
          <w:p w14:paraId="09BB3D0F" w14:textId="026E6FF9" w:rsidR="00136197" w:rsidRPr="001A391A" w:rsidRDefault="001A391A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="009A0A0C" w:rsidRPr="00E836D8">
              <w:rPr>
                <w:rStyle w:val="hgkelc"/>
                <w:lang w:val="es-PR"/>
              </w:rPr>
              <w:t xml:space="preserve"> </w:t>
            </w:r>
            <w:r w:rsidR="009A0A0C" w:rsidRPr="00E836D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cuerdo e</w:t>
            </w:r>
            <w:r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tablece la naturaleza de la donación y todas las notificaciones emitidas al </w:t>
            </w:r>
            <w:r w:rsidR="00741754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propietario </w:t>
            </w:r>
            <w:r w:rsidR="00C23F7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n</w:t>
            </w:r>
            <w:r w:rsidR="00C23F7F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741754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relación </w:t>
            </w:r>
            <w:r w:rsidR="00C23F7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</w:t>
            </w:r>
            <w:r w:rsidR="00C23F7F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741754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icha</w:t>
            </w:r>
            <w:r w:rsidRPr="001A391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dquisición.</w:t>
            </w:r>
          </w:p>
        </w:tc>
        <w:tc>
          <w:tcPr>
            <w:tcW w:w="214" w:type="pct"/>
            <w:vAlign w:val="center"/>
          </w:tcPr>
          <w:p w14:paraId="6F222510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0BF4D4FF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4A9BE99E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5A5E27F7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69301934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7543BDFF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8640B9" w14:paraId="57C04101" w14:textId="77777777" w:rsidTr="00116ED6">
        <w:tc>
          <w:tcPr>
            <w:tcW w:w="2385" w:type="pct"/>
            <w:vAlign w:val="center"/>
          </w:tcPr>
          <w:p w14:paraId="2F53038B" w14:textId="4A205541" w:rsidR="00136197" w:rsidRPr="007939DF" w:rsidRDefault="001A391A" w:rsidP="007939DF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incluye los resultados del estudio de título y </w:t>
            </w:r>
            <w:r w:rsidR="007939DF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rovee al S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r w:rsidR="007939DF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un compromiso de título</w:t>
            </w:r>
            <w:r w:rsidR="00136197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14" w:type="pct"/>
            <w:vAlign w:val="center"/>
          </w:tcPr>
          <w:p w14:paraId="1EBBAFAF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214F8B4B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039F7100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16BEBBAF" w14:textId="77777777" w:rsidR="00136197" w:rsidRPr="00EA3D48" w:rsidRDefault="00136197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2E32E245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711F45A8" w14:textId="77777777" w:rsidR="00136197" w:rsidRDefault="00136197" w:rsidP="001C7B1D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8640B9" w14:paraId="3EBDBEAE" w14:textId="77777777" w:rsidTr="00116ED6">
        <w:tc>
          <w:tcPr>
            <w:tcW w:w="2385" w:type="pct"/>
            <w:vAlign w:val="center"/>
          </w:tcPr>
          <w:p w14:paraId="058AB0B0" w14:textId="55736DD0" w:rsidR="00E45189" w:rsidRPr="007939DF" w:rsidRDefault="007939DF" w:rsidP="007939DF">
            <w:pPr>
              <w:pStyle w:val="ListParagraph"/>
              <w:numPr>
                <w:ilvl w:val="0"/>
                <w:numId w:val="3"/>
              </w:numPr>
              <w:ind w:left="96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acuerdo establece las condiciones bajo las cuales se llevará a cabo el </w:t>
            </w:r>
            <w:r w:rsidR="002E6468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ierre,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sí como los costos y ajustes incluidos.</w:t>
            </w:r>
          </w:p>
        </w:tc>
        <w:tc>
          <w:tcPr>
            <w:tcW w:w="214" w:type="pct"/>
            <w:vAlign w:val="center"/>
          </w:tcPr>
          <w:p w14:paraId="34A903F0" w14:textId="408089F3" w:rsidR="00E45189" w:rsidRDefault="00E45189" w:rsidP="001C7B1D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5308EA46" w14:textId="1E390D17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18106256" w14:textId="0DB7EEB8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47994E17" w14:textId="77777777" w:rsidR="00E45189" w:rsidRPr="00EA3D48" w:rsidRDefault="00E45189" w:rsidP="001C7B1D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5F55A1D1" w14:textId="644DC7A2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732DCA7B" w14:textId="16F073EF" w:rsidR="00E45189" w:rsidRPr="00EA3D48" w:rsidRDefault="00E45189" w:rsidP="001C7B1D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8640B9" w14:paraId="699A0DD5" w14:textId="77777777" w:rsidTr="00116ED6">
        <w:tc>
          <w:tcPr>
            <w:tcW w:w="2385" w:type="pct"/>
            <w:vAlign w:val="center"/>
          </w:tcPr>
          <w:p w14:paraId="24A438DD" w14:textId="6C9802FD" w:rsidR="00CD425B" w:rsidRPr="007939DF" w:rsidRDefault="007939DF" w:rsidP="007939DF">
            <w:pPr>
              <w:pStyle w:val="ListParagraph"/>
              <w:numPr>
                <w:ilvl w:val="0"/>
                <w:numId w:val="2"/>
              </w:numPr>
              <w:ind w:left="432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No será necesaria una tasación ya que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á exenta de conformidad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on las 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>exenciones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ispuestas en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49 C.F.R </w:t>
            </w:r>
            <w:r w:rsidR="00CD425B" w:rsidRPr="007939DF">
              <w:rPr>
                <w:rFonts w:ascii="Century Gothic" w:hAnsi="Century Gothic" w:cs="Arial"/>
                <w:sz w:val="16"/>
                <w:szCs w:val="16"/>
                <w:bdr w:val="none" w:sz="0" w:space="0" w:color="auto" w:frame="1"/>
                <w:shd w:val="clear" w:color="auto" w:fill="FFFFFF"/>
                <w:lang w:val="es-PR"/>
              </w:rPr>
              <w:t>§ 24.102(c)(2)</w:t>
            </w:r>
            <w:r w:rsidR="00CD425B" w:rsidRPr="007939DF">
              <w:rPr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tc>
          <w:tcPr>
            <w:tcW w:w="214" w:type="pct"/>
            <w:vAlign w:val="center"/>
          </w:tcPr>
          <w:p w14:paraId="4B262A83" w14:textId="370B3AD0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1239AE39" w14:textId="44DC11C8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49DD70E3" w14:textId="49A305CA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4F408670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79724595" w14:textId="0E21F1F3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2FE46F99" w14:textId="474BA967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8640B9" w14:paraId="4832A0D8" w14:textId="77777777" w:rsidTr="00116ED6">
        <w:tc>
          <w:tcPr>
            <w:tcW w:w="2385" w:type="pct"/>
            <w:vAlign w:val="center"/>
          </w:tcPr>
          <w:p w14:paraId="7665E27A" w14:textId="779EA622" w:rsidR="00CD425B" w:rsidRPr="007939DF" w:rsidRDefault="007939DF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dueño de la propiedad no relevó al </w:t>
            </w:r>
            <w:proofErr w:type="spellStart"/>
            <w:r w:rsid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brec</w:t>
            </w:r>
            <w:r w:rsidR="006C557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su </w:t>
            </w:r>
            <w:r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obligación </w:t>
            </w:r>
            <w:r w:rsidR="009A0A0C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</w:t>
            </w:r>
            <w:r w:rsidR="009A0A0C" w:rsidRPr="00E836D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 </w:t>
            </w:r>
            <w:r w:rsidR="004C4E9E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asar la propiedad</w:t>
            </w:r>
            <w:r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no existen exenciones aplicables 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bajo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4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9 </w:t>
            </w:r>
            <w:proofErr w:type="spellStart"/>
            <w:r w:rsidR="006C5577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.F.R</w:t>
            </w:r>
            <w:proofErr w:type="spellEnd"/>
            <w:r w:rsidR="006C5577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6C5577" w:rsidRPr="002E6468">
              <w:rPr>
                <w:rFonts w:ascii="Century Gothic" w:hAnsi="Century Gothic" w:cs="Arial"/>
                <w:color w:val="3D3D3D"/>
                <w:sz w:val="16"/>
                <w:szCs w:val="16"/>
                <w:shd w:val="clear" w:color="auto" w:fill="FFFFFF"/>
                <w:lang w:val="es-PR"/>
              </w:rPr>
              <w:t>§</w:t>
            </w:r>
            <w:r w:rsidR="00CD425B" w:rsidRPr="007939DF">
              <w:rPr>
                <w:rFonts w:ascii="Century Gothic" w:hAnsi="Century Gothic" w:cs="Arial"/>
                <w:sz w:val="16"/>
                <w:szCs w:val="16"/>
                <w:bdr w:val="none" w:sz="0" w:space="0" w:color="auto" w:frame="1"/>
                <w:shd w:val="clear" w:color="auto" w:fill="FFFFFF"/>
                <w:lang w:val="es-PR"/>
              </w:rPr>
              <w:t xml:space="preserve"> 24.102(c)(2)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; por lo tanto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,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la propiedad fue tasad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 conformidad con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proofErr w:type="spell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y los </w:t>
            </w:r>
            <w:r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requisitos</w:t>
            </w:r>
            <w:r w:rsidR="009A0A0C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9A0A0C" w:rsidRPr="00E836D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reglamentarios y/o de </w:t>
            </w:r>
            <w:r w:rsidR="009A0A0C" w:rsidRP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ey</w:t>
            </w:r>
            <w:r w:rsidR="009A0A0C" w:rsidRPr="009A0A0C">
              <w:rPr>
                <w:rStyle w:val="hgkelc"/>
                <w:lang w:val="es-PR"/>
              </w:rPr>
              <w:t xml:space="preserve"> </w:t>
            </w:r>
            <w:r w:rsid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de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uerto Rico. (</w:t>
            </w:r>
            <w:r w:rsidR="009A0A0C" w:rsidRPr="00E836D8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V</w:t>
            </w:r>
            <w:r w:rsidRPr="00E836D8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éase</w:t>
            </w:r>
            <w:r w:rsidR="004C4E9E" w:rsidRPr="00E836D8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la </w:t>
            </w:r>
            <w:r w:rsidRPr="00E836D8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Lista de Cotejo de Cumplimiento con </w:t>
            </w:r>
            <w:proofErr w:type="spellStart"/>
            <w:r w:rsidR="00CD425B" w:rsidRPr="00E836D8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URA</w:t>
            </w:r>
            <w:proofErr w:type="spellEnd"/>
            <w:r w:rsidR="00CD425B" w:rsidRPr="00E836D8">
              <w:rPr>
                <w:rStyle w:val="hgkelc"/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 xml:space="preserve"> #2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)</w:t>
            </w:r>
          </w:p>
        </w:tc>
        <w:tc>
          <w:tcPr>
            <w:tcW w:w="214" w:type="pct"/>
            <w:vAlign w:val="center"/>
          </w:tcPr>
          <w:p w14:paraId="3DAE4E71" w14:textId="3CBC4921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63042315" w14:textId="1E4E4ECE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30C2DB42" w14:textId="3D320A2E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3E624BC4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5C018168" w14:textId="43BD5C47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40CE5F81" w14:textId="5289FA44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8640B9" w14:paraId="07678A51" w14:textId="77777777" w:rsidTr="00116ED6">
        <w:tc>
          <w:tcPr>
            <w:tcW w:w="2385" w:type="pct"/>
            <w:vAlign w:val="center"/>
          </w:tcPr>
          <w:p w14:paraId="1048E591" w14:textId="3CC1C4BC" w:rsidR="00CD425B" w:rsidRPr="007939DF" w:rsidRDefault="007939DF" w:rsidP="007939DF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valor justo de</w:t>
            </w:r>
            <w:r w:rsidR="009A0A0C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m</w:t>
            </w:r>
            <w:r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rcado de la donación ha sido establecido a la fech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efectividad de la donación, o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al momento en que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otorgue el título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n equidad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a la agencia adquiriente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o que ocurra primero</w:t>
            </w:r>
            <w:r w:rsidR="00CD425B" w:rsidRPr="007939DF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14" w:type="pct"/>
            <w:vAlign w:val="center"/>
          </w:tcPr>
          <w:p w14:paraId="579BA2AC" w14:textId="219C68C0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08BC86C4" w14:textId="086B47D3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438ABE5B" w14:textId="16AF145D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3CB588E4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1B5178E2" w14:textId="55ACFBCA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1F9738B7" w14:textId="68446393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  <w:tr w:rsidR="008640B9" w14:paraId="1368D9FA" w14:textId="77777777" w:rsidTr="00116ED6">
        <w:tc>
          <w:tcPr>
            <w:tcW w:w="2385" w:type="pct"/>
            <w:vAlign w:val="center"/>
          </w:tcPr>
          <w:p w14:paraId="2A3203FE" w14:textId="1C5853C0" w:rsidR="00CD425B" w:rsidRPr="00C02582" w:rsidRDefault="007939DF" w:rsidP="00C02582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</w:pP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i la donación es hecha por algún adulto mayor o por alguna persona indigente, </w:t>
            </w:r>
            <w:r w:rsidR="00C02582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nalfabeta funcional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 que no hable inglés</w:t>
            </w:r>
            <w:r w:rsidR="00CD425B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 w:rsidR="00C02582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han tomado medidas adicionales para documentar los esfuerzos que se llevaron a cabo para asegurar que los dueños/ocupantes </w:t>
            </w:r>
            <w:r w:rsid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tienden sus derechos con el propósito de demostrar que el dueño no fue persuadido </w:t>
            </w:r>
            <w:r w:rsidR="00EB2C97" w:rsidRPr="00EB2C9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o</w:t>
            </w:r>
            <w:r w:rsidR="00EB2C97" w:rsidRPr="00E836D8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coaccionado </w:t>
            </w:r>
            <w:r w:rsidR="00C02582" w:rsidRPr="00EB2C9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 tomar la decisión</w:t>
            </w:r>
            <w:r w:rsidR="005A2A1E" w:rsidRPr="00EB2C97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14" w:type="pct"/>
            <w:vAlign w:val="center"/>
          </w:tcPr>
          <w:p w14:paraId="5BCFF473" w14:textId="11944E91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53E1BD10" w14:textId="13905412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161EEE20" w14:textId="50CBC55B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3BA1F6E6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4F89B503" w14:textId="3FBD1A12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70F21DA9" w14:textId="4B6B69F6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8640B9" w14:paraId="073D0519" w14:textId="77777777" w:rsidTr="00116ED6">
        <w:tc>
          <w:tcPr>
            <w:tcW w:w="2385" w:type="pct"/>
            <w:vAlign w:val="center"/>
          </w:tcPr>
          <w:p w14:paraId="387F0FC8" w14:textId="4A59458D" w:rsidR="00CD425B" w:rsidRPr="00C02582" w:rsidRDefault="00C02582" w:rsidP="00720365">
            <w:pPr>
              <w:pStyle w:val="ListParagraph"/>
              <w:numPr>
                <w:ilvl w:val="0"/>
                <w:numId w:val="2"/>
              </w:numPr>
              <w:ind w:left="427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proveyó </w:t>
            </w:r>
            <w:r w:rsidR="004C4E9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un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opia de la </w:t>
            </w:r>
            <w:r w:rsidR="005A2A1E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scritura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la propiedad donada 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 el registro local </w:t>
            </w:r>
            <w:r w:rsidR="00CD425B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(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incluyendo la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p</w:t>
            </w:r>
            <w:r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á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ina y el tomo)</w:t>
            </w:r>
            <w:r w:rsidR="00A0100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01003" w:rsidRPr="0072036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l</w:t>
            </w:r>
            <w:r w:rsidR="00743669" w:rsidRPr="00720365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equipo del programa correspondiente</w:t>
            </w:r>
            <w:r w:rsidR="00CD425B" w:rsidRPr="00C0258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tc>
          <w:tcPr>
            <w:tcW w:w="214" w:type="pct"/>
            <w:vAlign w:val="center"/>
          </w:tcPr>
          <w:p w14:paraId="7D8D3BD3" w14:textId="72CCEFAF" w:rsidR="00CD425B" w:rsidRDefault="00CD425B" w:rsidP="00CD425B">
            <w:pPr>
              <w:jc w:val="center"/>
              <w:rPr>
                <w:rFonts w:ascii="MS Gothic" w:eastAsia="MS Gothic" w:hAnsi="MS Gothic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38" w:type="pct"/>
            <w:vAlign w:val="center"/>
          </w:tcPr>
          <w:p w14:paraId="2E3D1B7E" w14:textId="3B140D4D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204" w:type="pct"/>
            <w:vAlign w:val="center"/>
          </w:tcPr>
          <w:p w14:paraId="795484C4" w14:textId="0B4F1F37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875" w:type="pct"/>
            <w:vAlign w:val="center"/>
          </w:tcPr>
          <w:p w14:paraId="3A7644CC" w14:textId="77777777" w:rsidR="00CD425B" w:rsidRPr="00EA3D48" w:rsidRDefault="00CD425B" w:rsidP="00CD425B">
            <w:pPr>
              <w:jc w:val="center"/>
              <w:rPr>
                <w:rFonts w:ascii="Century Gothic" w:hAnsi="Century Gothic"/>
              </w:rPr>
            </w:pPr>
          </w:p>
        </w:tc>
        <w:tc>
          <w:tcPr>
            <w:tcW w:w="469" w:type="pct"/>
            <w:vAlign w:val="center"/>
          </w:tcPr>
          <w:p w14:paraId="663A07AB" w14:textId="756D2518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 w:rsidRPr="00EA3D48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615" w:type="pct"/>
            <w:vAlign w:val="center"/>
          </w:tcPr>
          <w:p w14:paraId="5B4528D9" w14:textId="7734F8AF" w:rsidR="00CD425B" w:rsidRPr="00EA3D48" w:rsidRDefault="00CD425B" w:rsidP="00CD425B">
            <w:pPr>
              <w:jc w:val="center"/>
              <w:rPr>
                <w:rFonts w:ascii="Segoe UI Symbol" w:eastAsia="MS Gothic" w:hAnsi="Segoe UI Symbol" w:cs="Segoe UI Symbol"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</w:p>
        </w:tc>
      </w:tr>
    </w:tbl>
    <w:p w14:paraId="033B4851" w14:textId="42D5843B" w:rsidR="00136197" w:rsidRPr="00995FCD" w:rsidRDefault="00136197">
      <w:pPr>
        <w:rPr>
          <w:b/>
          <w:bCs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15537D" w:rsidRPr="00116ED6" w14:paraId="37993C74" w14:textId="77777777" w:rsidTr="00E836D8">
        <w:tc>
          <w:tcPr>
            <w:tcW w:w="5000" w:type="pct"/>
            <w:shd w:val="clear" w:color="auto" w:fill="808080" w:themeFill="background1" w:themeFillShade="80"/>
          </w:tcPr>
          <w:p w14:paraId="44D84343" w14:textId="244B0A80" w:rsidR="0015537D" w:rsidRPr="00F016B5" w:rsidRDefault="004C4E9E" w:rsidP="00E836D8">
            <w:pPr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Notas del Revisor de QA</w:t>
            </w:r>
            <w:r w:rsidR="006A693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/</w:t>
            </w:r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</w:t>
            </w:r>
            <w:r w:rsidR="006A6930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C</w:t>
            </w:r>
            <w:r w:rsidR="006A6930" w:rsidRPr="00967DBB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</w:t>
            </w:r>
          </w:p>
        </w:tc>
      </w:tr>
      <w:tr w:rsidR="0015537D" w:rsidRPr="00116ED6" w14:paraId="07412AFB" w14:textId="77777777" w:rsidTr="00E836D8">
        <w:trPr>
          <w:trHeight w:val="242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151DC9EE" w14:textId="77777777" w:rsidR="0015537D" w:rsidRPr="00F016B5" w:rsidRDefault="0015537D" w:rsidP="0015537D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  <w:p w14:paraId="701D1B56" w14:textId="77777777" w:rsidR="0015537D" w:rsidRPr="00F016B5" w:rsidRDefault="0015537D" w:rsidP="0015537D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  <w:p w14:paraId="17D5FC6A" w14:textId="27AEAF13" w:rsidR="0075281F" w:rsidRPr="00F016B5" w:rsidRDefault="0075281F" w:rsidP="0015537D">
            <w:pPr>
              <w:rPr>
                <w:rFonts w:ascii="Century Gothic" w:hAnsi="Century Gothic"/>
                <w:b/>
                <w:bCs/>
                <w:color w:val="FFFFFF" w:themeColor="background1"/>
                <w:sz w:val="16"/>
                <w:szCs w:val="16"/>
                <w:lang w:val="es-PR"/>
              </w:rPr>
            </w:pPr>
          </w:p>
        </w:tc>
      </w:tr>
    </w:tbl>
    <w:p w14:paraId="143EB5FC" w14:textId="77777777" w:rsidR="0015537D" w:rsidRPr="00F016B5" w:rsidRDefault="0015537D">
      <w:pPr>
        <w:rPr>
          <w:lang w:val="es-PR"/>
        </w:rPr>
      </w:pPr>
    </w:p>
    <w:sectPr w:rsidR="0015537D" w:rsidRPr="00F016B5" w:rsidSect="001A3BB6">
      <w:headerReference w:type="default" r:id="rId8"/>
      <w:headerReference w:type="first" r:id="rId9"/>
      <w:pgSz w:w="12240" w:h="15840"/>
      <w:pgMar w:top="16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4EC5" w14:textId="77777777" w:rsidR="009B575E" w:rsidRDefault="009B575E" w:rsidP="00136197">
      <w:pPr>
        <w:spacing w:after="0" w:line="240" w:lineRule="auto"/>
      </w:pPr>
      <w:r>
        <w:separator/>
      </w:r>
    </w:p>
  </w:endnote>
  <w:endnote w:type="continuationSeparator" w:id="0">
    <w:p w14:paraId="485C83CD" w14:textId="77777777" w:rsidR="009B575E" w:rsidRDefault="009B575E" w:rsidP="00136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2BDA9" w14:textId="77777777" w:rsidR="009B575E" w:rsidRDefault="009B575E" w:rsidP="00136197">
      <w:pPr>
        <w:spacing w:after="0" w:line="240" w:lineRule="auto"/>
      </w:pPr>
      <w:r>
        <w:separator/>
      </w:r>
    </w:p>
  </w:footnote>
  <w:footnote w:type="continuationSeparator" w:id="0">
    <w:p w14:paraId="7B61C987" w14:textId="77777777" w:rsidR="009B575E" w:rsidRDefault="009B575E" w:rsidP="001361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912B" w14:textId="0391A7B9" w:rsidR="001A391A" w:rsidRPr="00C00C9A" w:rsidRDefault="001A391A" w:rsidP="001A391A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Programa </w:t>
    </w:r>
    <w:proofErr w:type="spellStart"/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>CDBG-DR</w:t>
    </w:r>
    <w:proofErr w:type="spellEnd"/>
    <w:r w:rsidR="00B56FF0" w:rsidRPr="00720365">
      <w:rPr>
        <w:rFonts w:ascii="Century Gothic" w:eastAsia="Franklin Gothic Book" w:hAnsi="Century Gothic" w:cs="Franklin Gothic Book"/>
        <w:sz w:val="16"/>
        <w:szCs w:val="16"/>
        <w:lang w:val="es-PR"/>
      </w:rPr>
      <w:t>/</w:t>
    </w:r>
    <w:proofErr w:type="spellStart"/>
    <w:r w:rsidR="00FC6972" w:rsidRPr="00720365">
      <w:rPr>
        <w:rFonts w:ascii="Century Gothic" w:eastAsia="Franklin Gothic Book" w:hAnsi="Century Gothic" w:cs="Franklin Gothic Book"/>
        <w:sz w:val="16"/>
        <w:szCs w:val="16"/>
        <w:lang w:val="es-PR"/>
      </w:rPr>
      <w:t>MIT</w:t>
    </w:r>
    <w:proofErr w:type="spellEnd"/>
    <w:r w:rsidRPr="00C00C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209DD34C" w14:textId="77777777" w:rsidR="001A391A" w:rsidRPr="00741754" w:rsidRDefault="001A391A" w:rsidP="001A391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41754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0B24D938" w14:textId="4CC394F3" w:rsidR="00216073" w:rsidRPr="00741754" w:rsidRDefault="001A391A" w:rsidP="00216073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41754">
      <w:rPr>
        <w:rFonts w:ascii="Century Gothic" w:hAnsi="Century Gothic"/>
        <w:sz w:val="16"/>
        <w:szCs w:val="16"/>
        <w:lang w:val="es-PR"/>
      </w:rPr>
      <w:t xml:space="preserve">Lista de </w:t>
    </w:r>
    <w:r w:rsidR="00DE48EC">
      <w:rPr>
        <w:rFonts w:ascii="Century Gothic" w:hAnsi="Century Gothic"/>
        <w:sz w:val="16"/>
        <w:szCs w:val="16"/>
        <w:lang w:val="es-PR"/>
      </w:rPr>
      <w:t>c</w:t>
    </w:r>
    <w:r w:rsidRPr="00741754">
      <w:rPr>
        <w:rFonts w:ascii="Century Gothic" w:hAnsi="Century Gothic"/>
        <w:sz w:val="16"/>
        <w:szCs w:val="16"/>
        <w:lang w:val="es-PR"/>
      </w:rPr>
      <w:t xml:space="preserve">otejo </w:t>
    </w:r>
    <w:r w:rsidR="00741754" w:rsidRPr="00741754">
      <w:rPr>
        <w:rFonts w:ascii="Century Gothic" w:hAnsi="Century Gothic"/>
        <w:sz w:val="16"/>
        <w:szCs w:val="16"/>
        <w:lang w:val="es-PR"/>
      </w:rPr>
      <w:t xml:space="preserve">de </w:t>
    </w:r>
    <w:r w:rsidR="00DE48EC">
      <w:rPr>
        <w:rFonts w:ascii="Century Gothic" w:hAnsi="Century Gothic"/>
        <w:sz w:val="16"/>
        <w:szCs w:val="16"/>
        <w:lang w:val="es-PR"/>
      </w:rPr>
      <w:t>c</w:t>
    </w:r>
    <w:r w:rsidR="00741754" w:rsidRPr="00741754">
      <w:rPr>
        <w:rFonts w:ascii="Century Gothic" w:hAnsi="Century Gothic"/>
        <w:sz w:val="16"/>
        <w:szCs w:val="16"/>
        <w:lang w:val="es-PR"/>
      </w:rPr>
      <w:t>umplimiento con la Ley URA - Donaciones</w:t>
    </w:r>
    <w:r w:rsidRPr="00741754">
      <w:rPr>
        <w:rFonts w:ascii="Century Gothic" w:hAnsi="Century Gothic"/>
        <w:sz w:val="16"/>
        <w:szCs w:val="16"/>
        <w:lang w:val="es-PR"/>
      </w:rPr>
      <w:t xml:space="preserve"> de </w:t>
    </w:r>
    <w:r w:rsidR="00DE48EC">
      <w:rPr>
        <w:rFonts w:ascii="Century Gothic" w:hAnsi="Century Gothic"/>
        <w:sz w:val="16"/>
        <w:szCs w:val="16"/>
        <w:lang w:val="es-PR"/>
      </w:rPr>
      <w:t>p</w:t>
    </w:r>
    <w:r w:rsidRPr="00741754">
      <w:rPr>
        <w:rFonts w:ascii="Century Gothic" w:hAnsi="Century Gothic"/>
        <w:sz w:val="16"/>
        <w:szCs w:val="16"/>
        <w:lang w:val="es-PR"/>
      </w:rPr>
      <w:t xml:space="preserve">ropiedad </w:t>
    </w:r>
    <w:r w:rsidR="00DE48EC">
      <w:rPr>
        <w:rFonts w:ascii="Century Gothic" w:hAnsi="Century Gothic"/>
        <w:sz w:val="16"/>
        <w:szCs w:val="16"/>
        <w:lang w:val="es-PR"/>
      </w:rPr>
      <w:t>inm</w:t>
    </w:r>
    <w:r w:rsidRPr="00741754">
      <w:rPr>
        <w:rFonts w:ascii="Century Gothic" w:hAnsi="Century Gothic"/>
        <w:sz w:val="16"/>
        <w:szCs w:val="16"/>
        <w:lang w:val="es-PR"/>
      </w:rPr>
      <w:t xml:space="preserve">ueble </w:t>
    </w:r>
  </w:p>
  <w:p w14:paraId="3EEDB2F7" w14:textId="2E696AE1" w:rsidR="00136197" w:rsidRDefault="00116ED6" w:rsidP="001A3BB6">
    <w:pPr>
      <w:pStyle w:val="Header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sdt>
      <w:sdtPr>
        <w:rPr>
          <w:lang w:val="es-PR"/>
        </w:rPr>
        <w:id w:val="-1318336367"/>
        <w:docPartObj>
          <w:docPartGallery w:val="Page Numbers (Top of Page)"/>
          <w:docPartUnique/>
        </w:docPartObj>
      </w:sdtPr>
      <w:sdtEndPr>
        <w:rPr>
          <w:rFonts w:ascii="Century Gothic" w:eastAsia="Franklin Gothic Book" w:hAnsi="Century Gothic" w:cs="Franklin Gothic Book"/>
          <w:sz w:val="16"/>
          <w:szCs w:val="16"/>
        </w:rPr>
      </w:sdtEndPr>
      <w:sdtContent>
        <w:r w:rsidR="001A391A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Página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PAGE </w:instrTex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053CD8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2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1A391A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de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NUMPAGES  </w:instrTex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053CD8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2</w:t>
        </w:r>
        <w:r w:rsidR="00216073" w:rsidRPr="00741754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sdtContent>
    </w:sdt>
  </w:p>
  <w:p w14:paraId="587E185E" w14:textId="77777777" w:rsidR="00EB2C97" w:rsidRPr="00136197" w:rsidRDefault="00EB2C97" w:rsidP="001A3BB6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A8BA5" w14:textId="0C9C1BB7" w:rsidR="007F7F6C" w:rsidRPr="005D56A3" w:rsidRDefault="001A62DB" w:rsidP="007F7F6C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4"/>
        <w:szCs w:val="14"/>
      </w:rPr>
    </w:pPr>
    <w:r>
      <w:rPr>
        <w:noProof/>
        <w:lang w:val="es-PR" w:eastAsia="es-PR"/>
      </w:rPr>
      <w:drawing>
        <wp:anchor distT="0" distB="0" distL="114300" distR="114300" simplePos="0" relativeHeight="251663360" behindDoc="1" locked="0" layoutInCell="1" allowOverlap="1" wp14:anchorId="4DC4646E" wp14:editId="43F9BCBF">
          <wp:simplePos x="0" y="0"/>
          <wp:positionH relativeFrom="page">
            <wp:posOffset>43543</wp:posOffset>
          </wp:positionH>
          <wp:positionV relativeFrom="page">
            <wp:posOffset>48350</wp:posOffset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7F6C" w:rsidRPr="005D56A3">
      <w:rPr>
        <w:rFonts w:ascii="Century Gothic" w:hAnsi="Century Gothic" w:cstheme="majorHAnsi"/>
        <w:sz w:val="14"/>
        <w:szCs w:val="14"/>
      </w:rPr>
      <w:t>V.</w:t>
    </w:r>
    <w:r w:rsidR="00FC6972">
      <w:rPr>
        <w:rFonts w:ascii="Century Gothic" w:hAnsi="Century Gothic" w:cstheme="majorHAnsi"/>
        <w:sz w:val="14"/>
        <w:szCs w:val="14"/>
      </w:rPr>
      <w:t>2</w:t>
    </w:r>
    <w:r w:rsidR="007F7F6C" w:rsidRPr="005D56A3">
      <w:rPr>
        <w:rFonts w:ascii="Century Gothic" w:hAnsi="Century Gothic" w:cstheme="majorHAnsi"/>
        <w:sz w:val="14"/>
        <w:szCs w:val="14"/>
      </w:rPr>
      <w:t>|</w:t>
    </w:r>
    <w:r w:rsidR="00FC6972">
      <w:rPr>
        <w:rFonts w:ascii="Century Gothic" w:hAnsi="Century Gothic" w:cstheme="majorHAnsi"/>
        <w:sz w:val="14"/>
        <w:szCs w:val="14"/>
      </w:rPr>
      <w:t>MM</w:t>
    </w:r>
    <w:r w:rsidR="003F6028">
      <w:rPr>
        <w:rFonts w:ascii="Century Gothic" w:hAnsi="Century Gothic" w:cstheme="majorHAnsi"/>
        <w:sz w:val="14"/>
        <w:szCs w:val="14"/>
      </w:rPr>
      <w:t>/</w:t>
    </w:r>
    <w:r w:rsidR="00FC6972">
      <w:rPr>
        <w:rFonts w:ascii="Century Gothic" w:hAnsi="Century Gothic" w:cstheme="majorHAnsi"/>
        <w:sz w:val="14"/>
        <w:szCs w:val="14"/>
      </w:rPr>
      <w:t>DD</w:t>
    </w:r>
    <w:r w:rsidR="003F6028">
      <w:rPr>
        <w:rFonts w:ascii="Century Gothic" w:hAnsi="Century Gothic" w:cstheme="majorHAnsi"/>
        <w:sz w:val="14"/>
        <w:szCs w:val="14"/>
      </w:rPr>
      <w:t>/202</w:t>
    </w:r>
    <w:r w:rsidR="00FC6972">
      <w:rPr>
        <w:rFonts w:ascii="Century Gothic" w:hAnsi="Century Gothic" w:cstheme="majorHAnsi"/>
        <w:sz w:val="14"/>
        <w:szCs w:val="14"/>
      </w:rPr>
      <w:t>2</w:t>
    </w:r>
  </w:p>
  <w:p w14:paraId="745BFFAC" w14:textId="77777777" w:rsidR="007F7F6C" w:rsidRDefault="007F7F6C" w:rsidP="007F7F6C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</w:p>
  <w:p w14:paraId="551D7293" w14:textId="77777777" w:rsidR="007F7F6C" w:rsidRDefault="007F7F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A37B1"/>
    <w:multiLevelType w:val="hybridMultilevel"/>
    <w:tmpl w:val="66508A5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1A7811"/>
    <w:multiLevelType w:val="hybridMultilevel"/>
    <w:tmpl w:val="521A2F9A"/>
    <w:lvl w:ilvl="0" w:tplc="A9525C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77F70"/>
    <w:multiLevelType w:val="hybridMultilevel"/>
    <w:tmpl w:val="820A41D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30529">
    <w:abstractNumId w:val="1"/>
  </w:num>
  <w:num w:numId="2" w16cid:durableId="1809544706">
    <w:abstractNumId w:val="3"/>
  </w:num>
  <w:num w:numId="3" w16cid:durableId="1865511425">
    <w:abstractNumId w:val="0"/>
  </w:num>
  <w:num w:numId="4" w16cid:durableId="15957011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jMwMjUzsjQxMjRQ0lEKTi0uzszPAykwqgUAoOnSVCwAAAA="/>
  </w:docVars>
  <w:rsids>
    <w:rsidRoot w:val="00136197"/>
    <w:rsid w:val="00031D5F"/>
    <w:rsid w:val="00043F72"/>
    <w:rsid w:val="00053CD8"/>
    <w:rsid w:val="00097EB4"/>
    <w:rsid w:val="000C0687"/>
    <w:rsid w:val="001005F1"/>
    <w:rsid w:val="00115603"/>
    <w:rsid w:val="00116ED6"/>
    <w:rsid w:val="00124A4A"/>
    <w:rsid w:val="00136197"/>
    <w:rsid w:val="00151701"/>
    <w:rsid w:val="00153948"/>
    <w:rsid w:val="0015537D"/>
    <w:rsid w:val="00157837"/>
    <w:rsid w:val="00174A88"/>
    <w:rsid w:val="00181A50"/>
    <w:rsid w:val="001A1E28"/>
    <w:rsid w:val="001A391A"/>
    <w:rsid w:val="001A3BB6"/>
    <w:rsid w:val="001A62DB"/>
    <w:rsid w:val="001A7219"/>
    <w:rsid w:val="001C7B1D"/>
    <w:rsid w:val="001F2E4E"/>
    <w:rsid w:val="001F4678"/>
    <w:rsid w:val="00216073"/>
    <w:rsid w:val="002633DE"/>
    <w:rsid w:val="00267B16"/>
    <w:rsid w:val="002A56F6"/>
    <w:rsid w:val="002E1948"/>
    <w:rsid w:val="002E6468"/>
    <w:rsid w:val="002F0D91"/>
    <w:rsid w:val="0030231F"/>
    <w:rsid w:val="003124ED"/>
    <w:rsid w:val="003233E4"/>
    <w:rsid w:val="00346D76"/>
    <w:rsid w:val="00355AF7"/>
    <w:rsid w:val="0035679D"/>
    <w:rsid w:val="003647C0"/>
    <w:rsid w:val="003675C8"/>
    <w:rsid w:val="003733DD"/>
    <w:rsid w:val="003747F1"/>
    <w:rsid w:val="003B31CC"/>
    <w:rsid w:val="003F6028"/>
    <w:rsid w:val="004006C8"/>
    <w:rsid w:val="004016CD"/>
    <w:rsid w:val="004406A1"/>
    <w:rsid w:val="00447BBF"/>
    <w:rsid w:val="00491737"/>
    <w:rsid w:val="004A2D65"/>
    <w:rsid w:val="004A2F5C"/>
    <w:rsid w:val="004C4E9E"/>
    <w:rsid w:val="004C6FDC"/>
    <w:rsid w:val="0055531D"/>
    <w:rsid w:val="005A2A1E"/>
    <w:rsid w:val="005D1F48"/>
    <w:rsid w:val="00657E46"/>
    <w:rsid w:val="006A0D3E"/>
    <w:rsid w:val="006A6930"/>
    <w:rsid w:val="006C1B33"/>
    <w:rsid w:val="006C5577"/>
    <w:rsid w:val="00705696"/>
    <w:rsid w:val="00720365"/>
    <w:rsid w:val="007404FA"/>
    <w:rsid w:val="00741754"/>
    <w:rsid w:val="00741B3D"/>
    <w:rsid w:val="00743669"/>
    <w:rsid w:val="0075281F"/>
    <w:rsid w:val="0078375D"/>
    <w:rsid w:val="007939DF"/>
    <w:rsid w:val="007B4ABE"/>
    <w:rsid w:val="007C3F4D"/>
    <w:rsid w:val="007D25B1"/>
    <w:rsid w:val="007F7F6C"/>
    <w:rsid w:val="00817DD7"/>
    <w:rsid w:val="008640B9"/>
    <w:rsid w:val="00875D27"/>
    <w:rsid w:val="008E529F"/>
    <w:rsid w:val="008F1745"/>
    <w:rsid w:val="008F24FB"/>
    <w:rsid w:val="0091399C"/>
    <w:rsid w:val="00995FCD"/>
    <w:rsid w:val="009A0A0C"/>
    <w:rsid w:val="009A2340"/>
    <w:rsid w:val="009B1082"/>
    <w:rsid w:val="009B54F7"/>
    <w:rsid w:val="009B575E"/>
    <w:rsid w:val="00A01003"/>
    <w:rsid w:val="00A24933"/>
    <w:rsid w:val="00A42CA0"/>
    <w:rsid w:val="00A61D51"/>
    <w:rsid w:val="00A64269"/>
    <w:rsid w:val="00AA089F"/>
    <w:rsid w:val="00AE76F6"/>
    <w:rsid w:val="00B15D02"/>
    <w:rsid w:val="00B30C15"/>
    <w:rsid w:val="00B56FF0"/>
    <w:rsid w:val="00B62BF6"/>
    <w:rsid w:val="00BA2F83"/>
    <w:rsid w:val="00BA4A33"/>
    <w:rsid w:val="00BE742E"/>
    <w:rsid w:val="00C02582"/>
    <w:rsid w:val="00C23F7F"/>
    <w:rsid w:val="00C25517"/>
    <w:rsid w:val="00C46A3E"/>
    <w:rsid w:val="00C556F7"/>
    <w:rsid w:val="00C63931"/>
    <w:rsid w:val="00C82A8A"/>
    <w:rsid w:val="00C850DC"/>
    <w:rsid w:val="00C92EEA"/>
    <w:rsid w:val="00CC0305"/>
    <w:rsid w:val="00CD425B"/>
    <w:rsid w:val="00CE5B63"/>
    <w:rsid w:val="00D4015A"/>
    <w:rsid w:val="00D478A7"/>
    <w:rsid w:val="00D516E5"/>
    <w:rsid w:val="00D60CB5"/>
    <w:rsid w:val="00D73540"/>
    <w:rsid w:val="00D806C2"/>
    <w:rsid w:val="00DB09A3"/>
    <w:rsid w:val="00DB3EBB"/>
    <w:rsid w:val="00DC73DA"/>
    <w:rsid w:val="00DE48EC"/>
    <w:rsid w:val="00E45189"/>
    <w:rsid w:val="00E836D8"/>
    <w:rsid w:val="00E902BB"/>
    <w:rsid w:val="00EB2C97"/>
    <w:rsid w:val="00EF11C0"/>
    <w:rsid w:val="00F016B5"/>
    <w:rsid w:val="00F11872"/>
    <w:rsid w:val="00F21C95"/>
    <w:rsid w:val="00F26BEC"/>
    <w:rsid w:val="00FB0C1A"/>
    <w:rsid w:val="00FB6C3E"/>
    <w:rsid w:val="00FC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D94E62"/>
  <w15:chartTrackingRefBased/>
  <w15:docId w15:val="{F1BB057C-BF1C-4CF9-A4E5-36685C804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6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136197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136197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136197"/>
  </w:style>
  <w:style w:type="paragraph" w:styleId="Header">
    <w:name w:val="header"/>
    <w:basedOn w:val="Normal"/>
    <w:link w:val="HeaderChar"/>
    <w:uiPriority w:val="99"/>
    <w:unhideWhenUsed/>
    <w:rsid w:val="00136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197"/>
  </w:style>
  <w:style w:type="paragraph" w:styleId="Footer">
    <w:name w:val="footer"/>
    <w:basedOn w:val="Normal"/>
    <w:link w:val="FooterChar"/>
    <w:uiPriority w:val="99"/>
    <w:unhideWhenUsed/>
    <w:rsid w:val="001361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197"/>
  </w:style>
  <w:style w:type="paragraph" w:styleId="NormalWeb">
    <w:name w:val="Normal (Web)"/>
    <w:basedOn w:val="Normal"/>
    <w:uiPriority w:val="99"/>
    <w:unhideWhenUsed/>
    <w:rsid w:val="003B31CC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3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3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3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3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3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3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3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D425B"/>
    <w:rPr>
      <w:color w:val="0000FF"/>
      <w:u w:val="single"/>
    </w:rPr>
  </w:style>
  <w:style w:type="paragraph" w:styleId="Revision">
    <w:name w:val="Revision"/>
    <w:hidden/>
    <w:uiPriority w:val="99"/>
    <w:semiHidden/>
    <w:rsid w:val="009A0A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74DC3-5350-4A1E-A053-D9711EBFD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Betzangelee Serrano</cp:lastModifiedBy>
  <cp:revision>18</cp:revision>
  <dcterms:created xsi:type="dcterms:W3CDTF">2022-09-13T17:51:00Z</dcterms:created>
  <dcterms:modified xsi:type="dcterms:W3CDTF">2023-01-2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106be1ff434853838ff232a399b44552d3c89c524bebd5d6c8bd942ec814da</vt:lpwstr>
  </property>
</Properties>
</file>